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20D1" w:rsidRDefault="000420D1" w:rsidP="000420D1">
      <w:pPr>
        <w:pStyle w:val="Heading1"/>
      </w:pPr>
      <w:bookmarkStart w:id="0" w:name="_GoBack"/>
      <w:bookmarkEnd w:id="0"/>
      <w:r>
        <w:t>Network &gt; Interfaces</w:t>
      </w:r>
    </w:p>
    <w:p w:rsidR="000420D1" w:rsidRDefault="000420D1" w:rsidP="002311BB"/>
    <w:p w:rsidR="007F6254" w:rsidRDefault="002311BB" w:rsidP="002311BB">
      <w:r>
        <w:rPr>
          <w:noProof/>
          <w:lang w:eastAsia="cs-CZ"/>
        </w:rPr>
        <w:drawing>
          <wp:inline distT="0" distB="0" distL="0" distR="0">
            <wp:extent cx="5486400" cy="1211624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1912" cy="1217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11BB" w:rsidRDefault="000420D1" w:rsidP="000420D1">
      <w:pPr>
        <w:pStyle w:val="Heading2"/>
      </w:pPr>
      <w:r>
        <w:t>port2</w:t>
      </w:r>
    </w:p>
    <w:p w:rsidR="000420D1" w:rsidRDefault="000420D1" w:rsidP="002311BB"/>
    <w:p w:rsidR="002311BB" w:rsidRDefault="002311BB" w:rsidP="002311BB">
      <w:r>
        <w:rPr>
          <w:noProof/>
          <w:lang w:eastAsia="cs-CZ"/>
        </w:rPr>
        <w:drawing>
          <wp:inline distT="0" distB="0" distL="0" distR="0">
            <wp:extent cx="4229100" cy="425569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591" cy="4262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11BB" w:rsidRDefault="002311BB" w:rsidP="002311BB"/>
    <w:p w:rsidR="002311BB" w:rsidRDefault="000420D1" w:rsidP="000420D1">
      <w:pPr>
        <w:pStyle w:val="Heading2"/>
      </w:pPr>
      <w:r>
        <w:lastRenderedPageBreak/>
        <w:t>port3</w:t>
      </w:r>
    </w:p>
    <w:p w:rsidR="002311BB" w:rsidRDefault="002311BB" w:rsidP="002311BB">
      <w:r>
        <w:rPr>
          <w:noProof/>
          <w:lang w:eastAsia="cs-CZ"/>
        </w:rPr>
        <w:drawing>
          <wp:inline distT="0" distB="0" distL="0" distR="0">
            <wp:extent cx="4114800" cy="4377446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3705" cy="438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11BB" w:rsidRDefault="002311BB" w:rsidP="002311BB"/>
    <w:p w:rsidR="000420D1" w:rsidRDefault="000420D1" w:rsidP="000420D1">
      <w:pPr>
        <w:pStyle w:val="Heading2"/>
      </w:pPr>
      <w:r>
        <w:t>port1</w:t>
      </w:r>
    </w:p>
    <w:p w:rsidR="002311BB" w:rsidRDefault="002311BB" w:rsidP="002311BB">
      <w:r>
        <w:rPr>
          <w:noProof/>
          <w:lang w:eastAsia="cs-CZ"/>
        </w:rPr>
        <w:drawing>
          <wp:inline distT="0" distB="0" distL="0" distR="0">
            <wp:extent cx="3324225" cy="3248181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39" cy="3254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11BB" w:rsidRDefault="00546BF1" w:rsidP="00546BF1">
      <w:pPr>
        <w:pStyle w:val="Heading2"/>
      </w:pPr>
      <w:r>
        <w:t>Result</w:t>
      </w:r>
    </w:p>
    <w:p w:rsidR="00546BF1" w:rsidRDefault="00546BF1" w:rsidP="002311BB"/>
    <w:p w:rsidR="00546BF1" w:rsidRDefault="00546BF1" w:rsidP="002311BB">
      <w:r>
        <w:rPr>
          <w:noProof/>
          <w:lang w:eastAsia="cs-CZ"/>
        </w:rPr>
        <w:lastRenderedPageBreak/>
        <w:drawing>
          <wp:inline distT="0" distB="0" distL="0" distR="0" wp14:anchorId="1ED12D20" wp14:editId="4793992D">
            <wp:extent cx="6645910" cy="1008380"/>
            <wp:effectExtent l="0" t="0" r="254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008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6BF1" w:rsidRDefault="00546BF1" w:rsidP="002311BB"/>
    <w:p w:rsidR="002311BB" w:rsidRDefault="000420D1" w:rsidP="000420D1">
      <w:pPr>
        <w:pStyle w:val="Heading1"/>
      </w:pPr>
      <w:r>
        <w:t>Policy&amp;Objects &gt; Adresses</w:t>
      </w:r>
    </w:p>
    <w:p w:rsidR="002311BB" w:rsidRDefault="002311BB" w:rsidP="002311BB">
      <w:r>
        <w:rPr>
          <w:noProof/>
          <w:lang w:eastAsia="cs-CZ"/>
        </w:rPr>
        <w:drawing>
          <wp:inline distT="0" distB="0" distL="0" distR="0">
            <wp:extent cx="2276475" cy="1024414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7034" cy="1029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11BB" w:rsidRDefault="002311BB" w:rsidP="002311BB"/>
    <w:p w:rsidR="002311BB" w:rsidRDefault="000420D1" w:rsidP="000420D1">
      <w:pPr>
        <w:pStyle w:val="Heading2"/>
      </w:pPr>
      <w:r>
        <w:t>Spoke VPCs – 10.0.0.0/8</w:t>
      </w:r>
    </w:p>
    <w:p w:rsidR="000420D1" w:rsidRDefault="000420D1" w:rsidP="002311BB"/>
    <w:p w:rsidR="002311BB" w:rsidRDefault="002311BB" w:rsidP="002311BB">
      <w:r>
        <w:rPr>
          <w:noProof/>
          <w:lang w:eastAsia="cs-CZ"/>
        </w:rPr>
        <w:drawing>
          <wp:inline distT="0" distB="0" distL="0" distR="0" wp14:anchorId="03CC31EF" wp14:editId="7669CBA3">
            <wp:extent cx="3933825" cy="278263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42671" cy="2788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11BB" w:rsidRDefault="002311BB" w:rsidP="002311BB"/>
    <w:p w:rsidR="000420D1" w:rsidRDefault="000420D1" w:rsidP="000420D1">
      <w:pPr>
        <w:pStyle w:val="Heading2"/>
      </w:pPr>
      <w:r>
        <w:t>VPC-A 10.1.0.0/16</w:t>
      </w:r>
    </w:p>
    <w:p w:rsidR="002311BB" w:rsidRDefault="002311BB" w:rsidP="002311BB"/>
    <w:p w:rsidR="002311BB" w:rsidRDefault="002311BB" w:rsidP="002311BB">
      <w:r>
        <w:rPr>
          <w:noProof/>
          <w:lang w:eastAsia="cs-CZ"/>
        </w:rPr>
        <w:drawing>
          <wp:inline distT="0" distB="0" distL="0" distR="0" wp14:anchorId="1158371F" wp14:editId="68E90E34">
            <wp:extent cx="3914775" cy="240855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21350" cy="2412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11BB" w:rsidRDefault="002311BB" w:rsidP="002311BB"/>
    <w:p w:rsidR="000420D1" w:rsidRDefault="000420D1" w:rsidP="000420D1">
      <w:pPr>
        <w:pStyle w:val="Heading2"/>
      </w:pPr>
      <w:r>
        <w:t>VPC-B 10.2.0.0/16</w:t>
      </w:r>
    </w:p>
    <w:p w:rsidR="002311BB" w:rsidRDefault="002311BB" w:rsidP="002311BB">
      <w:r>
        <w:rPr>
          <w:noProof/>
          <w:lang w:eastAsia="cs-CZ"/>
        </w:rPr>
        <w:drawing>
          <wp:inline distT="0" distB="0" distL="0" distR="0" wp14:anchorId="39BB60FF" wp14:editId="722952C7">
            <wp:extent cx="3730500" cy="2447925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45244" cy="24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11BB" w:rsidRDefault="002311BB" w:rsidP="002311BB"/>
    <w:p w:rsidR="002311BB" w:rsidRDefault="000420D1" w:rsidP="000420D1">
      <w:pPr>
        <w:pStyle w:val="Heading1"/>
      </w:pPr>
      <w:r>
        <w:t>Policy &amp; Objects &gt; IPv4 Policy</w:t>
      </w:r>
    </w:p>
    <w:p w:rsidR="000420D1" w:rsidRDefault="000420D1" w:rsidP="000420D1">
      <w:pPr>
        <w:pStyle w:val="Heading2"/>
      </w:pPr>
      <w:r>
        <w:t>VPCA-to-VPCB</w:t>
      </w:r>
    </w:p>
    <w:p w:rsidR="000420D1" w:rsidRDefault="000420D1" w:rsidP="002311BB"/>
    <w:p w:rsidR="002311BB" w:rsidRDefault="002311BB" w:rsidP="002311BB">
      <w:r>
        <w:rPr>
          <w:noProof/>
          <w:lang w:eastAsia="cs-CZ"/>
        </w:rPr>
        <w:drawing>
          <wp:inline distT="0" distB="0" distL="0" distR="0" wp14:anchorId="30A987BE" wp14:editId="34D9A2AA">
            <wp:extent cx="3949797" cy="54292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53711" cy="543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11BB" w:rsidRDefault="002311BB" w:rsidP="002311BB"/>
    <w:p w:rsidR="000420D1" w:rsidRDefault="000420D1" w:rsidP="000420D1">
      <w:pPr>
        <w:pStyle w:val="Heading2"/>
      </w:pPr>
      <w:r>
        <w:t>VPCB-to-VPCA</w:t>
      </w:r>
    </w:p>
    <w:p w:rsidR="009721FB" w:rsidRDefault="009721FB" w:rsidP="002311BB">
      <w:r>
        <w:rPr>
          <w:noProof/>
          <w:lang w:eastAsia="cs-CZ"/>
        </w:rPr>
        <w:drawing>
          <wp:inline distT="0" distB="0" distL="0" distR="0" wp14:anchorId="5D97AD3B" wp14:editId="7572963F">
            <wp:extent cx="4320617" cy="6305550"/>
            <wp:effectExtent l="0" t="0" r="381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22492" cy="6308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20D1" w:rsidRDefault="000420D1" w:rsidP="002311BB"/>
    <w:p w:rsidR="000420D1" w:rsidRDefault="000420D1" w:rsidP="000420D1">
      <w:pPr>
        <w:pStyle w:val="Heading2"/>
      </w:pPr>
      <w:r>
        <w:lastRenderedPageBreak/>
        <w:t>from Spoke VPC to Internet</w:t>
      </w:r>
    </w:p>
    <w:p w:rsidR="00BF197F" w:rsidRDefault="00BF197F" w:rsidP="002311BB">
      <w:r>
        <w:rPr>
          <w:noProof/>
          <w:lang w:eastAsia="cs-CZ"/>
        </w:rPr>
        <w:drawing>
          <wp:inline distT="0" distB="0" distL="0" distR="0">
            <wp:extent cx="4373395" cy="5924550"/>
            <wp:effectExtent l="0" t="0" r="825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6244" cy="5928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11BB" w:rsidRDefault="002311BB" w:rsidP="002311BB"/>
    <w:p w:rsidR="002311BB" w:rsidRDefault="000420D1" w:rsidP="000420D1">
      <w:pPr>
        <w:pStyle w:val="Heading1"/>
      </w:pPr>
      <w:r>
        <w:t xml:space="preserve">Network &gt; </w:t>
      </w:r>
      <w:r w:rsidR="002311BB">
        <w:t xml:space="preserve">Static </w:t>
      </w:r>
      <w:r>
        <w:t>R</w:t>
      </w:r>
      <w:r w:rsidR="002311BB">
        <w:t>outes</w:t>
      </w:r>
    </w:p>
    <w:p w:rsidR="000420D1" w:rsidRPr="000420D1" w:rsidRDefault="000420D1" w:rsidP="000420D1"/>
    <w:p w:rsidR="002311BB" w:rsidRDefault="002311BB" w:rsidP="002311BB">
      <w:r>
        <w:rPr>
          <w:noProof/>
          <w:lang w:eastAsia="cs-CZ"/>
        </w:rPr>
        <w:drawing>
          <wp:inline distT="0" distB="0" distL="0" distR="0">
            <wp:extent cx="4420280" cy="84772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317" cy="851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11BB" w:rsidRDefault="002311BB" w:rsidP="002311BB"/>
    <w:p w:rsidR="002311BB" w:rsidRDefault="000420D1" w:rsidP="000420D1">
      <w:pPr>
        <w:pStyle w:val="Heading2"/>
      </w:pPr>
      <w:r>
        <w:t>10.0.0.0/8</w:t>
      </w:r>
    </w:p>
    <w:p w:rsidR="002311BB" w:rsidRDefault="002311BB" w:rsidP="002311BB"/>
    <w:p w:rsidR="002311BB" w:rsidRDefault="002311BB" w:rsidP="002311BB">
      <w:r>
        <w:rPr>
          <w:noProof/>
          <w:lang w:eastAsia="cs-CZ"/>
        </w:rPr>
        <w:lastRenderedPageBreak/>
        <w:drawing>
          <wp:inline distT="0" distB="0" distL="0" distR="0" wp14:anchorId="169CA23D" wp14:editId="2B2B0B64">
            <wp:extent cx="3209925" cy="2150278"/>
            <wp:effectExtent l="0" t="0" r="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16649" cy="2154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11BB" w:rsidRDefault="002311BB" w:rsidP="002311BB"/>
    <w:p w:rsidR="002311BB" w:rsidRDefault="000420D1" w:rsidP="000420D1">
      <w:pPr>
        <w:pStyle w:val="Heading2"/>
      </w:pPr>
      <w:r>
        <w:t>Default route</w:t>
      </w:r>
    </w:p>
    <w:p w:rsidR="002311BB" w:rsidRDefault="002311BB" w:rsidP="002311BB">
      <w:r>
        <w:rPr>
          <w:noProof/>
          <w:lang w:eastAsia="cs-CZ"/>
        </w:rPr>
        <w:drawing>
          <wp:inline distT="0" distB="0" distL="0" distR="0" wp14:anchorId="358E675C" wp14:editId="688894C5">
            <wp:extent cx="3676254" cy="1762125"/>
            <wp:effectExtent l="0" t="0" r="63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85871" cy="176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5D84" w:rsidRDefault="00E95D84" w:rsidP="00E95D84"/>
    <w:p w:rsidR="00546BF1" w:rsidRDefault="00546BF1" w:rsidP="00546BF1">
      <w:pPr>
        <w:pStyle w:val="Heading2"/>
      </w:pPr>
      <w:r>
        <w:t>Management access</w:t>
      </w:r>
    </w:p>
    <w:p w:rsidR="00546BF1" w:rsidRDefault="00546BF1" w:rsidP="002311BB">
      <w:r>
        <w:rPr>
          <w:noProof/>
          <w:lang w:eastAsia="cs-CZ"/>
        </w:rPr>
        <w:drawing>
          <wp:inline distT="0" distB="0" distL="0" distR="0" wp14:anchorId="08A5D09F" wp14:editId="25AC4CA8">
            <wp:extent cx="3378356" cy="214312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90742" cy="2150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6BF1" w:rsidRDefault="00546BF1" w:rsidP="002311BB"/>
    <w:p w:rsidR="00546BF1" w:rsidRDefault="00546BF1" w:rsidP="00546BF1">
      <w:pPr>
        <w:pStyle w:val="Heading2"/>
      </w:pPr>
      <w:r>
        <w:t>Result</w:t>
      </w:r>
    </w:p>
    <w:p w:rsidR="00546BF1" w:rsidRPr="00546BF1" w:rsidRDefault="00546BF1" w:rsidP="00546BF1"/>
    <w:p w:rsidR="00546BF1" w:rsidRPr="00546BF1" w:rsidRDefault="00546BF1" w:rsidP="00546BF1">
      <w:r>
        <w:rPr>
          <w:noProof/>
          <w:lang w:eastAsia="cs-CZ"/>
        </w:rPr>
        <w:drawing>
          <wp:inline distT="0" distB="0" distL="0" distR="0" wp14:anchorId="30758996" wp14:editId="77BC327B">
            <wp:extent cx="6645910" cy="61404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14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6BF1" w:rsidRDefault="00546BF1" w:rsidP="002311BB"/>
    <w:p w:rsidR="00546BF1" w:rsidRPr="002311BB" w:rsidRDefault="00546BF1" w:rsidP="002311BB"/>
    <w:sectPr w:rsidR="00546BF1" w:rsidRPr="002311BB" w:rsidSect="002311B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DGyNLS0tLA0MDZV0lEKTi0uzszPAykwrAUAK21QXSwAAAA="/>
  </w:docVars>
  <w:rsids>
    <w:rsidRoot w:val="007F6254"/>
    <w:rsid w:val="000420D1"/>
    <w:rsid w:val="002311BB"/>
    <w:rsid w:val="00546BF1"/>
    <w:rsid w:val="007F6254"/>
    <w:rsid w:val="009721FB"/>
    <w:rsid w:val="00BF197F"/>
    <w:rsid w:val="00CC50D7"/>
    <w:rsid w:val="00E95D84"/>
    <w:rsid w:val="00FD4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C44B44"/>
  <w15:chartTrackingRefBased/>
  <w15:docId w15:val="{330036F0-CA2F-445B-AF42-768CBD20B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420D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20D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20D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420D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50</Words>
  <Characters>29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ieto</Company>
  <LinksUpToDate>false</LinksUpToDate>
  <CharactersWithSpaces>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mec Petr</dc:creator>
  <cp:keywords/>
  <dc:description/>
  <cp:lastModifiedBy>Nemec Petr</cp:lastModifiedBy>
  <cp:revision>4</cp:revision>
  <dcterms:created xsi:type="dcterms:W3CDTF">2019-12-05T10:11:00Z</dcterms:created>
  <dcterms:modified xsi:type="dcterms:W3CDTF">2019-12-05T19:59:00Z</dcterms:modified>
</cp:coreProperties>
</file>